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E65E8" w14:textId="787D9891" w:rsidR="003C2F5D" w:rsidRPr="000F5AF0" w:rsidRDefault="000F5AF0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SIH 2020 </w:t>
      </w:r>
      <w:r w:rsidR="00937DA4" w:rsidRPr="000F5AF0">
        <w:rPr>
          <w:b/>
          <w:bCs/>
          <w:sz w:val="56"/>
          <w:szCs w:val="56"/>
        </w:rPr>
        <w:t>NM-402 instrumentalists</w:t>
      </w:r>
    </w:p>
    <w:p w14:paraId="1408D2CF" w14:textId="6378E443" w:rsidR="00937DA4" w:rsidRDefault="00937DA4" w:rsidP="00937DA4">
      <w:pPr>
        <w:jc w:val="both"/>
        <w:rPr>
          <w:sz w:val="28"/>
          <w:szCs w:val="28"/>
        </w:rPr>
      </w:pPr>
      <w:r>
        <w:rPr>
          <w:sz w:val="28"/>
          <w:szCs w:val="28"/>
        </w:rPr>
        <w:t>Header compression problem.</w:t>
      </w:r>
    </w:p>
    <w:p w14:paraId="2FD9C0F2" w14:textId="11F89C70" w:rsidR="00937DA4" w:rsidRDefault="001B3E70" w:rsidP="00937DA4">
      <w:pPr>
        <w:jc w:val="both"/>
        <w:rPr>
          <w:sz w:val="28"/>
          <w:szCs w:val="28"/>
        </w:rPr>
      </w:pPr>
      <w:r>
        <w:rPr>
          <w:sz w:val="28"/>
          <w:szCs w:val="28"/>
        </w:rPr>
        <w:t>Approach: dividing the header into three parts.</w:t>
      </w:r>
    </w:p>
    <w:p w14:paraId="7DE00F3E" w14:textId="745DC422" w:rsidR="002464D8" w:rsidRPr="000F5AF0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0F5AF0">
        <w:rPr>
          <w:rFonts w:eastAsia="Times New Roman" w:cstheme="minorHAnsi"/>
          <w:b/>
          <w:bCs/>
          <w:color w:val="000000"/>
          <w:sz w:val="20"/>
          <w:szCs w:val="20"/>
        </w:rPr>
        <w:t>INFERRED</w:t>
      </w:r>
    </w:p>
    <w:p w14:paraId="17B5C885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33DA47B2" w14:textId="26108583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These fields contain values that can be inferred from other</w:t>
      </w:r>
    </w:p>
    <w:p w14:paraId="57FD460A" w14:textId="40432B32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values (for example, the size of the frame carrying the packet)</w:t>
      </w:r>
    </w:p>
    <w:p w14:paraId="2A74C753" w14:textId="134F247A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 xml:space="preserve">and </w:t>
      </w:r>
      <w:proofErr w:type="gramStart"/>
      <w:r w:rsidRPr="005A2FED">
        <w:rPr>
          <w:rFonts w:eastAsia="Times New Roman" w:cstheme="minorHAnsi"/>
          <w:color w:val="000000"/>
          <w:sz w:val="20"/>
          <w:szCs w:val="20"/>
        </w:rPr>
        <w:t>thus</w:t>
      </w:r>
      <w:proofErr w:type="gramEnd"/>
      <w:r w:rsidRPr="005A2FED">
        <w:rPr>
          <w:rFonts w:eastAsia="Times New Roman" w:cstheme="minorHAnsi"/>
          <w:color w:val="000000"/>
          <w:sz w:val="20"/>
          <w:szCs w:val="20"/>
        </w:rPr>
        <w:t xml:space="preserve"> do not have to be handled at all by the compression</w:t>
      </w:r>
    </w:p>
    <w:p w14:paraId="5D0F7EE3" w14:textId="65F1F166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scheme.</w:t>
      </w:r>
    </w:p>
    <w:p w14:paraId="3683AC19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746E088E" w14:textId="0E138C0B" w:rsidR="002464D8" w:rsidRPr="000F5AF0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0F5AF0">
        <w:rPr>
          <w:rFonts w:eastAsia="Times New Roman" w:cstheme="minorHAnsi"/>
          <w:b/>
          <w:bCs/>
          <w:color w:val="000000"/>
          <w:sz w:val="20"/>
          <w:szCs w:val="20"/>
        </w:rPr>
        <w:t>STATIC</w:t>
      </w:r>
    </w:p>
    <w:p w14:paraId="3C4B28BF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2A66F64A" w14:textId="35B1D9FD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These fields are expected to be constant throughout the</w:t>
      </w:r>
    </w:p>
    <w:p w14:paraId="4B0332A0" w14:textId="418701F7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lifetime of the packet stream.  Static information must in some</w:t>
      </w:r>
    </w:p>
    <w:p w14:paraId="1C6FD12E" w14:textId="7BFD6FE7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way be communicated once.</w:t>
      </w:r>
    </w:p>
    <w:p w14:paraId="08B88770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2A30903B" w14:textId="51CA9342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STATIC fields whose values define a packet stream.  They are in</w:t>
      </w:r>
    </w:p>
    <w:p w14:paraId="016897F6" w14:textId="32203415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general handled as STATIC.</w:t>
      </w:r>
    </w:p>
    <w:p w14:paraId="249A59A3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506D8E91" w14:textId="16B6F1CA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These STATIC fields are expected to have well-known values and</w:t>
      </w:r>
    </w:p>
    <w:p w14:paraId="1603398A" w14:textId="08427172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proofErr w:type="gramStart"/>
      <w:r w:rsidRPr="005A2FED">
        <w:rPr>
          <w:rFonts w:eastAsia="Times New Roman" w:cstheme="minorHAnsi"/>
          <w:color w:val="000000"/>
          <w:sz w:val="20"/>
          <w:szCs w:val="20"/>
        </w:rPr>
        <w:t>therefore</w:t>
      </w:r>
      <w:proofErr w:type="gramEnd"/>
      <w:r w:rsidRPr="005A2FED">
        <w:rPr>
          <w:rFonts w:eastAsia="Times New Roman" w:cstheme="minorHAnsi"/>
          <w:color w:val="000000"/>
          <w:sz w:val="20"/>
          <w:szCs w:val="20"/>
        </w:rPr>
        <w:t xml:space="preserve"> do not need to be communicated at all.</w:t>
      </w:r>
    </w:p>
    <w:p w14:paraId="14C331A9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1F54E1A9" w14:textId="07ABD183" w:rsidR="002464D8" w:rsidRPr="000F5AF0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0F5AF0">
        <w:rPr>
          <w:rFonts w:eastAsia="Times New Roman" w:cstheme="minorHAnsi"/>
          <w:b/>
          <w:bCs/>
          <w:color w:val="000000"/>
          <w:sz w:val="20"/>
          <w:szCs w:val="20"/>
        </w:rPr>
        <w:t>CHANGING</w:t>
      </w:r>
    </w:p>
    <w:p w14:paraId="1661CBE4" w14:textId="77777777" w:rsidR="002464D8" w:rsidRPr="002464D8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40D7A5D9" w14:textId="37EC1215" w:rsidR="002464D8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These fields are expected to vary randomly within a limited</w:t>
      </w:r>
    </w:p>
    <w:p w14:paraId="099623E5" w14:textId="17F81F8B" w:rsidR="001B3E70" w:rsidRPr="005A2FED" w:rsidRDefault="002464D8" w:rsidP="005A2FE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eastAsia="Times New Roman" w:cstheme="minorHAnsi"/>
          <w:color w:val="000000"/>
          <w:sz w:val="20"/>
          <w:szCs w:val="20"/>
        </w:rPr>
      </w:pPr>
      <w:r w:rsidRPr="005A2FED">
        <w:rPr>
          <w:rFonts w:eastAsia="Times New Roman" w:cstheme="minorHAnsi"/>
          <w:color w:val="000000"/>
          <w:sz w:val="20"/>
          <w:szCs w:val="20"/>
        </w:rPr>
        <w:t>value set or range or in some other manner.</w:t>
      </w:r>
    </w:p>
    <w:p w14:paraId="461376CF" w14:textId="40FD2599" w:rsidR="002464D8" w:rsidRDefault="002464D8" w:rsidP="00A00319"/>
    <w:p w14:paraId="07B21E69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+---------------------+-------------+----------------+</w:t>
      </w:r>
    </w:p>
    <w:p w14:paraId="5745540C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</w:t>
      </w:r>
      <w:r w:rsidRPr="00C57643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  <w:t xml:space="preserve">Field    </w:t>
      </w: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     | </w:t>
      </w:r>
      <w:r w:rsidRPr="00C57643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  <w:t>Size (bits)</w:t>
      </w: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|     </w:t>
      </w:r>
      <w:r w:rsidRPr="00C57643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  <w:t>Class      |</w:t>
      </w:r>
    </w:p>
    <w:p w14:paraId="19B64025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val="en-IN" w:eastAsia="en-IN"/>
        </w:rPr>
        <w:t xml:space="preserve">      +---------------------+-------------+----------------+</w:t>
      </w:r>
    </w:p>
    <w:p w14:paraId="7FC7964B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Version             |      4      |     STATIC     |</w:t>
      </w:r>
    </w:p>
    <w:p w14:paraId="26DDA6B2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Header Length       |      4     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|  STATIC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-KNOWN  |</w:t>
      </w:r>
    </w:p>
    <w:p w14:paraId="2050C06D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Type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Of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Service     |      8      |    CHANGING    |</w:t>
      </w:r>
    </w:p>
    <w:p w14:paraId="54F2CD32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Packet Length       |     16      |    INFERRED    |</w:t>
      </w:r>
    </w:p>
    <w:p w14:paraId="01B6C877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Identification      |     16      |    CHANGING    |</w:t>
      </w:r>
    </w:p>
    <w:p w14:paraId="5C3533C7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Reserved flag       |      1     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|  STATIC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-KNOWN  |</w:t>
      </w:r>
    </w:p>
    <w:p w14:paraId="00103C21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Don't Fragment flag |      1      |     STATIC     |</w:t>
      </w:r>
    </w:p>
    <w:p w14:paraId="09DF7883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More Fragments flag |      1     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|  STATIC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-KNOWN  |</w:t>
      </w:r>
    </w:p>
    <w:p w14:paraId="5D1EE7BF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Fragment Offset     |     13     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|  STATIC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-KNOWN  |</w:t>
      </w:r>
    </w:p>
    <w:p w14:paraId="05AD6DB0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Time </w:t>
      </w:r>
      <w:proofErr w:type="gramStart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To</w:t>
      </w:r>
      <w:proofErr w:type="gramEnd"/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Live        |      8      |    CHANGING    |</w:t>
      </w:r>
    </w:p>
    <w:p w14:paraId="6955BE65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Protocol            |      8      |     STATIC     |</w:t>
      </w:r>
    </w:p>
    <w:p w14:paraId="19761125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Header Checksum     |     16      |    INFERRED    |</w:t>
      </w:r>
    </w:p>
    <w:p w14:paraId="617C73DC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Source Address      |     32      |   STATIC-DEF   |</w:t>
      </w:r>
    </w:p>
    <w:p w14:paraId="7E759A55" w14:textId="77777777" w:rsidR="00C57643" w:rsidRPr="00C57643" w:rsidRDefault="00C57643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C57643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Destination Address |     32      |   STATIC-DEF   |</w:t>
      </w:r>
    </w:p>
    <w:tbl>
      <w:tblPr>
        <w:tblStyle w:val="TableGrid"/>
        <w:tblW w:w="0" w:type="auto"/>
        <w:tblInd w:w="775" w:type="dxa"/>
        <w:tblLook w:val="0000" w:firstRow="0" w:lastRow="0" w:firstColumn="0" w:lastColumn="0" w:noHBand="0" w:noVBand="0"/>
      </w:tblPr>
      <w:tblGrid>
        <w:gridCol w:w="2640"/>
        <w:gridCol w:w="1680"/>
        <w:gridCol w:w="2040"/>
      </w:tblGrid>
      <w:tr w:rsidR="00664FAB" w14:paraId="51036E7E" w14:textId="77777777">
        <w:tblPrEx>
          <w:tblCellMar>
            <w:top w:w="0" w:type="dxa"/>
            <w:bottom w:w="0" w:type="dxa"/>
          </w:tblCellMar>
        </w:tblPrEx>
        <w:tc>
          <w:tcPr>
            <w:tcW w:w="2640" w:type="dxa"/>
          </w:tcPr>
          <w:p w14:paraId="4E9CB345" w14:textId="77777777" w:rsidR="00664FAB" w:rsidRDefault="00664FAB" w:rsidP="00C576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680" w:type="dxa"/>
          </w:tcPr>
          <w:p w14:paraId="6C9630C9" w14:textId="77777777" w:rsidR="00664FAB" w:rsidRDefault="00664FAB" w:rsidP="00C576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040" w:type="dxa"/>
          </w:tcPr>
          <w:p w14:paraId="58DA7D3D" w14:textId="77777777" w:rsidR="00664FAB" w:rsidRDefault="00664FAB" w:rsidP="00C576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28910738" w14:textId="77777777" w:rsidR="00664FAB" w:rsidRPr="00C57643" w:rsidRDefault="00664FAB" w:rsidP="00C576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</w:p>
    <w:p w14:paraId="4A982F81" w14:textId="6DE29366" w:rsidR="00C57643" w:rsidRDefault="00C57643" w:rsidP="00A00319"/>
    <w:p w14:paraId="30C86D57" w14:textId="06874365" w:rsidR="00DC59A4" w:rsidRDefault="00DC59A4" w:rsidP="00A0031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63C10" wp14:editId="1BC98E32">
                <wp:simplePos x="0" y="0"/>
                <wp:positionH relativeFrom="column">
                  <wp:posOffset>3409950</wp:posOffset>
                </wp:positionH>
                <wp:positionV relativeFrom="paragraph">
                  <wp:posOffset>233680</wp:posOffset>
                </wp:positionV>
                <wp:extent cx="619125" cy="45719"/>
                <wp:effectExtent l="19050" t="19050" r="28575" b="31115"/>
                <wp:wrapNone/>
                <wp:docPr id="19" name="Arrow: Lef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45719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63D308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9" o:spid="_x0000_s1026" type="#_x0000_t66" style="position:absolute;margin-left:268.5pt;margin-top:18.4pt;width:48.75pt;height:3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" adj="798" fillcolor="#4472c4 [3204]" strokecolor="#1f3763 [1604]" strokeweight="1pt"/>
            </w:pict>
          </mc:Fallback>
        </mc:AlternateContent>
      </w:r>
      <w:r>
        <w:t xml:space="preserve">                                                                                                             feedback</w:t>
      </w:r>
    </w:p>
    <w:p w14:paraId="62066664" w14:textId="36E8686B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554C2A" wp14:editId="4084BB98">
                <wp:simplePos x="0" y="0"/>
                <wp:positionH relativeFrom="column">
                  <wp:posOffset>2085975</wp:posOffset>
                </wp:positionH>
                <wp:positionV relativeFrom="paragraph">
                  <wp:posOffset>90806</wp:posOffset>
                </wp:positionV>
                <wp:extent cx="314325" cy="133350"/>
                <wp:effectExtent l="0" t="19050" r="47625" b="3810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13668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164.25pt;margin-top:7.15pt;width:24.7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" adj="17018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047EF5" wp14:editId="036BCC7A">
                <wp:simplePos x="0" y="0"/>
                <wp:positionH relativeFrom="column">
                  <wp:posOffset>3409950</wp:posOffset>
                </wp:positionH>
                <wp:positionV relativeFrom="paragraph">
                  <wp:posOffset>62231</wp:posOffset>
                </wp:positionV>
                <wp:extent cx="400050" cy="76200"/>
                <wp:effectExtent l="0" t="19050" r="38100" b="3810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76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342C8" id="Arrow: Right 17" o:spid="_x0000_s1026" type="#_x0000_t13" style="position:absolute;margin-left:268.5pt;margin-top:4.9pt;width:31.5pt;height: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" adj="19543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128FD5" wp14:editId="113F4BE1">
                <wp:simplePos x="0" y="0"/>
                <wp:positionH relativeFrom="column">
                  <wp:posOffset>4467225</wp:posOffset>
                </wp:positionH>
                <wp:positionV relativeFrom="paragraph">
                  <wp:posOffset>52705</wp:posOffset>
                </wp:positionV>
                <wp:extent cx="457200" cy="57150"/>
                <wp:effectExtent l="0" t="19050" r="38100" b="38100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57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5887AF" id="Arrow: Right 18" o:spid="_x0000_s1026" type="#_x0000_t13" style="position:absolute;margin-left:351.75pt;margin-top:4.15pt;width:36pt;height: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" adj="2025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18D664" wp14:editId="19D9046D">
                <wp:simplePos x="0" y="0"/>
                <wp:positionH relativeFrom="column">
                  <wp:posOffset>742950</wp:posOffset>
                </wp:positionH>
                <wp:positionV relativeFrom="paragraph">
                  <wp:posOffset>33656</wp:posOffset>
                </wp:positionV>
                <wp:extent cx="390525" cy="133350"/>
                <wp:effectExtent l="0" t="19050" r="47625" b="3810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D1966" id="Arrow: Right 15" o:spid="_x0000_s1026" type="#_x0000_t13" style="position:absolute;margin-left:58.5pt;margin-top:2.65pt;width:30.7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" adj="17912" fillcolor="#4472c4 [3204]" strokecolor="#1f3763 [1604]" strokeweight="1pt"/>
            </w:pict>
          </mc:Fallback>
        </mc:AlternateContent>
      </w:r>
      <w:r>
        <w:t xml:space="preserve">Packet flow </w:t>
      </w:r>
      <w:r>
        <w:tab/>
        <w:t xml:space="preserve">Compression     </w:t>
      </w:r>
      <w:r>
        <w:tab/>
        <w:t xml:space="preserve">Error Check </w:t>
      </w:r>
      <w:r>
        <w:tab/>
        <w:t>Error                  Decompression</w:t>
      </w:r>
    </w:p>
    <w:p w14:paraId="68E39331" w14:textId="7D92AE84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p w14:paraId="7F3DF77C" w14:textId="085FE29B" w:rsidR="00DC59A4" w:rsidRPr="000F5AF0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  <w:rPr>
          <w:b/>
          <w:bCs/>
        </w:rPr>
      </w:pPr>
      <w:r w:rsidRPr="000F5AF0">
        <w:rPr>
          <w:b/>
          <w:bCs/>
        </w:rPr>
        <w:t>Compression</w:t>
      </w:r>
    </w:p>
    <w:p w14:paraId="6184FF8A" w14:textId="38DEFD3D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 xml:space="preserve">The compressor first sends the initialization packets which give the decompressor required information </w:t>
      </w:r>
    </w:p>
    <w:p w14:paraId="5DA5E1E7" w14:textId="5296F753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to start with which contains static fields.</w:t>
      </w:r>
    </w:p>
    <w:p w14:paraId="7C669260" w14:textId="2972B08B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Then the compressor sends the compressed packets which are consist of changing fields.</w:t>
      </w:r>
    </w:p>
    <w:p w14:paraId="2FEB86CF" w14:textId="19006C3F" w:rsidR="00C57643" w:rsidRDefault="00C57643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IR = First or initial stage</w:t>
      </w:r>
    </w:p>
    <w:p w14:paraId="40456695" w14:textId="01E8E064" w:rsidR="00C57643" w:rsidRDefault="00C57643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FO= First compression</w:t>
      </w:r>
    </w:p>
    <w:p w14:paraId="5DF51C77" w14:textId="01C09200" w:rsidR="00C57643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ADA8A5" wp14:editId="2F517C6C">
                <wp:simplePos x="0" y="0"/>
                <wp:positionH relativeFrom="column">
                  <wp:posOffset>914400</wp:posOffset>
                </wp:positionH>
                <wp:positionV relativeFrom="paragraph">
                  <wp:posOffset>282575</wp:posOffset>
                </wp:positionV>
                <wp:extent cx="3825240" cy="45719"/>
                <wp:effectExtent l="0" t="19050" r="41910" b="31115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524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5DD07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1in;margin-top:22.25pt;width:301.2pt;height:3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" adj="21471" fillcolor="#4472c4 [3204]" strokecolor="#1f3763 [1604]" strokeweight="1pt"/>
            </w:pict>
          </mc:Fallback>
        </mc:AlternateContent>
      </w:r>
      <w:r w:rsidR="00C57643">
        <w:t>SO= If error occurs</w:t>
      </w:r>
    </w:p>
    <w:p w14:paraId="1433862A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                                                        |</w:t>
      </w:r>
    </w:p>
    <w:p w14:paraId="17AEABEA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  Optimistic approach         Optimistic approach       |</w:t>
      </w:r>
    </w:p>
    <w:p w14:paraId="2305DB65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+------&gt;------&gt;------+      +------&gt;------&gt;------+      |</w:t>
      </w:r>
    </w:p>
    <w:p w14:paraId="32BE6BB0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|                    |      |                    |      |</w:t>
      </w:r>
    </w:p>
    <w:p w14:paraId="4E36090B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|                    v      |                    v      </w:t>
      </w:r>
      <w:proofErr w:type="spellStart"/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v</w:t>
      </w:r>
      <w:proofErr w:type="spellEnd"/>
    </w:p>
    <w:p w14:paraId="0A05B720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+----------+                +----------+                +----------+</w:t>
      </w:r>
    </w:p>
    <w:p w14:paraId="184F0F15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| IR State |                | FO State |                | SO State |</w:t>
      </w:r>
    </w:p>
    <w:p w14:paraId="2C0264E8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+----------+                +----------+                +----------+</w:t>
      </w:r>
    </w:p>
    <w:p w14:paraId="72E5EEAC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^      ^                    |      ^                    |      |</w:t>
      </w:r>
    </w:p>
    <w:p w14:paraId="7A0226E1" w14:textId="2583F528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|      </w:t>
      </w:r>
      <w:r w:rsidR="00664FAB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rror</w:t>
      </w: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</w:t>
      </w:r>
      <w:proofErr w:type="gramStart"/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|  </w:t>
      </w:r>
      <w:r w:rsidR="00664FAB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rror</w:t>
      </w:r>
      <w:proofErr w:type="gramEnd"/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/ Update  |      |</w:t>
      </w:r>
    </w:p>
    <w:p w14:paraId="3F9A833E" w14:textId="77777777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+------&lt;------&lt;------+      +------&lt;------&lt;------+      |</w:t>
      </w:r>
    </w:p>
    <w:p w14:paraId="25A9C4F5" w14:textId="4144D758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                                                        |</w:t>
      </w:r>
    </w:p>
    <w:p w14:paraId="7CF59FE6" w14:textId="7A2CF665" w:rsidR="000F5AF0" w:rsidRPr="000F5AF0" w:rsidRDefault="000F5AF0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|                                                      |</w:t>
      </w:r>
    </w:p>
    <w:p w14:paraId="760443E5" w14:textId="25BFD005" w:rsidR="000F5AF0" w:rsidRPr="000F5AF0" w:rsidRDefault="00C72F98" w:rsidP="000F5A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45D211" wp14:editId="49B32F5E">
                <wp:simplePos x="0" y="0"/>
                <wp:positionH relativeFrom="column">
                  <wp:posOffset>1005840</wp:posOffset>
                </wp:positionH>
                <wp:positionV relativeFrom="paragraph">
                  <wp:posOffset>27940</wp:posOffset>
                </wp:positionV>
                <wp:extent cx="3878580" cy="87630"/>
                <wp:effectExtent l="19050" t="19050" r="26670" b="4572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878580" cy="876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E9E05" id="Arrow: Right 2" o:spid="_x0000_s1026" type="#_x0000_t13" style="position:absolute;margin-left:79.2pt;margin-top:2.2pt;width:305.4pt;height:6.9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" adj="21356" fillcolor="#4472c4 [3204]" strokecolor="#1f3763 [1604]" strokeweight="1pt"/>
            </w:pict>
          </mc:Fallback>
        </mc:AlternateContent>
      </w:r>
      <w:r w:rsidR="000F5AF0" w:rsidRPr="000F5AF0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      +------&lt;------&lt;------&lt;------&lt;------&lt;------&lt;------&lt;------&lt;------+</w:t>
      </w:r>
    </w:p>
    <w:p w14:paraId="57317675" w14:textId="77777777" w:rsidR="000F5AF0" w:rsidRDefault="000F5AF0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p w14:paraId="4B74466D" w14:textId="31C93D7A" w:rsidR="00DC59A4" w:rsidRPr="000F5AF0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  <w:rPr>
          <w:b/>
          <w:bCs/>
        </w:rPr>
      </w:pPr>
      <w:r w:rsidRPr="000F5AF0">
        <w:rPr>
          <w:b/>
          <w:bCs/>
        </w:rPr>
        <w:t>Decompression</w:t>
      </w:r>
    </w:p>
    <w:p w14:paraId="10484D56" w14:textId="483A202A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 xml:space="preserve">The decompressor tries to derive the inferred value from the help of compressed data and initial data. </w:t>
      </w:r>
    </w:p>
    <w:p w14:paraId="2E1D8AE9" w14:textId="07CCFA6F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Then, it goes through an error check, and if there is any difference it sends feedback to the compressor.</w:t>
      </w:r>
    </w:p>
    <w:p w14:paraId="6D833BD8" w14:textId="37274C73" w:rsidR="00C72F98" w:rsidRP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  <w:rPr>
          <w:b/>
          <w:bCs/>
        </w:rPr>
      </w:pPr>
      <w:r w:rsidRPr="00C72F98">
        <w:rPr>
          <w:b/>
          <w:bCs/>
        </w:rPr>
        <w:t>WHAT WE ARE DOING TODAY?</w:t>
      </w:r>
    </w:p>
    <w:p w14:paraId="79ACB429" w14:textId="232D2B9F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 xml:space="preserve">It is Compression based on </w:t>
      </w:r>
      <w:proofErr w:type="spellStart"/>
      <w:r>
        <w:t>Zlib</w:t>
      </w:r>
      <w:proofErr w:type="spellEnd"/>
      <w:r>
        <w:t>.</w:t>
      </w:r>
    </w:p>
    <w:p w14:paraId="16EF32D4" w14:textId="1CE8311A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Free</w:t>
      </w:r>
    </w:p>
    <w:p w14:paraId="6921283E" w14:textId="3D9807D8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t>Commonly used for Data Compression.</w:t>
      </w:r>
    </w:p>
    <w:p w14:paraId="1961FA57" w14:textId="5ECDA6AF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p w14:paraId="12806191" w14:textId="35B2F564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  <w:r w:rsidRPr="00664FAB">
        <w:rPr>
          <w:b/>
          <w:bCs/>
        </w:rPr>
        <w:t>References:</w:t>
      </w:r>
      <w:r>
        <w:t xml:space="preserve"> ROHC paper RFC 3095, White Paper Header Compression</w:t>
      </w:r>
      <w:r w:rsidR="00664FAB">
        <w:t xml:space="preserve"> The portion are partially or completely taken from different resources, </w:t>
      </w:r>
      <w:proofErr w:type="gramStart"/>
      <w:r w:rsidR="00664FAB">
        <w:t>We</w:t>
      </w:r>
      <w:proofErr w:type="gramEnd"/>
      <w:r w:rsidR="00664FAB">
        <w:t xml:space="preserve"> don’t claim to own anything. This is just a presentation to show our understanding.</w:t>
      </w:r>
    </w:p>
    <w:p w14:paraId="6324C0DF" w14:textId="5913D98F" w:rsidR="00664FAB" w:rsidRDefault="00664FAB" w:rsidP="00DC59A4">
      <w:pPr>
        <w:tabs>
          <w:tab w:val="left" w:pos="1995"/>
          <w:tab w:val="center" w:pos="4680"/>
          <w:tab w:val="left" w:pos="6435"/>
          <w:tab w:val="left" w:pos="8070"/>
        </w:tabs>
      </w:pPr>
      <w:r>
        <w:lastRenderedPageBreak/>
        <w:t xml:space="preserve">                           </w:t>
      </w:r>
    </w:p>
    <w:p w14:paraId="31CB39B7" w14:textId="77777777" w:rsidR="00C72F98" w:rsidRDefault="00C72F98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p w14:paraId="506FC38E" w14:textId="77777777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p w14:paraId="77C79620" w14:textId="77777777" w:rsidR="00DC59A4" w:rsidRDefault="00DC59A4" w:rsidP="00DC59A4">
      <w:pPr>
        <w:tabs>
          <w:tab w:val="left" w:pos="1995"/>
          <w:tab w:val="center" w:pos="4680"/>
          <w:tab w:val="left" w:pos="6435"/>
          <w:tab w:val="left" w:pos="8070"/>
        </w:tabs>
      </w:pPr>
    </w:p>
    <w:sectPr w:rsidR="00DC5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8795B"/>
    <w:multiLevelType w:val="hybridMultilevel"/>
    <w:tmpl w:val="FB9E9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F71B6"/>
    <w:multiLevelType w:val="hybridMultilevel"/>
    <w:tmpl w:val="5718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97180"/>
    <w:multiLevelType w:val="hybridMultilevel"/>
    <w:tmpl w:val="662C24AA"/>
    <w:lvl w:ilvl="0" w:tplc="57D284C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10965"/>
    <w:multiLevelType w:val="hybridMultilevel"/>
    <w:tmpl w:val="81B0B14A"/>
    <w:lvl w:ilvl="0" w:tplc="FD900B36">
      <w:start w:val="1"/>
      <w:numFmt w:val="lowerRoman"/>
      <w:lvlText w:val="%1)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tzAwtbAwszQ3MjBT0lEKTi0uzszPAykwrAUALhgU7iwAAAA="/>
  </w:docVars>
  <w:rsids>
    <w:rsidRoot w:val="00937DA4"/>
    <w:rsid w:val="000F5AF0"/>
    <w:rsid w:val="001B3E70"/>
    <w:rsid w:val="002464D8"/>
    <w:rsid w:val="003C2F5D"/>
    <w:rsid w:val="005A2FED"/>
    <w:rsid w:val="00664FAB"/>
    <w:rsid w:val="0067692B"/>
    <w:rsid w:val="00937DA4"/>
    <w:rsid w:val="00A00319"/>
    <w:rsid w:val="00C57643"/>
    <w:rsid w:val="00C72F98"/>
    <w:rsid w:val="00DC59A4"/>
    <w:rsid w:val="00F02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B8861"/>
  <w15:chartTrackingRefBased/>
  <w15:docId w15:val="{EA1603B0-44C3-4E92-BA32-CAD05AFC6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E7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E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E7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64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5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397DE-F61B-4FAB-A275-F86AD136D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A GUPTA</dc:creator>
  <cp:keywords/>
  <dc:description/>
  <cp:lastModifiedBy>Anushka Sarraf</cp:lastModifiedBy>
  <cp:revision>2</cp:revision>
  <dcterms:created xsi:type="dcterms:W3CDTF">2020-08-03T10:44:00Z</dcterms:created>
  <dcterms:modified xsi:type="dcterms:W3CDTF">2020-08-03T10:44:00Z</dcterms:modified>
</cp:coreProperties>
</file>